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cb33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c11a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13:14:35Z</dcterms:created>
  <dcterms:modified xsi:type="dcterms:W3CDTF">2022-01-09T13:14:35Z</dcterms:modified>
</cp:coreProperties>
</file>